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7E4F" w:rsidRDefault="00437E4F" w:rsidP="00437E4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Q MRPA NETWORK MEETING: February 1</w:t>
      </w: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2023 – 10:30am</w:t>
      </w: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ousekeeping Items: </w:t>
      </w:r>
    </w:p>
    <w:p w:rsidR="00437E4F" w:rsidRPr="00437E4F" w:rsidRDefault="00437E4F" w:rsidP="00437E4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Welcome Noah Beierman with Red Wing</w:t>
      </w:r>
    </w:p>
    <w:p w:rsidR="00437E4F" w:rsidRPr="00437E4F" w:rsidRDefault="00437E4F" w:rsidP="00437E4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  <w:color w:val="000000" w:themeColor="text1"/>
        </w:rPr>
        <w:t xml:space="preserve">MRPA: Network Forums: </w:t>
      </w:r>
      <w:hyperlink r:id="rId5" w:tgtFrame="_blank" w:history="1">
        <w:r w:rsidRPr="00437E4F">
          <w:rPr>
            <w:rStyle w:val="Hyperlink"/>
            <w:rFonts w:ascii="Times New Roman" w:hAnsi="Times New Roman" w:cs="Times New Roman"/>
            <w:color w:val="006693"/>
          </w:rPr>
          <w:t>https://mnrpa.org/Forums</w:t>
        </w:r>
      </w:hyperlink>
      <w:r w:rsidRPr="00437E4F">
        <w:rPr>
          <w:rFonts w:ascii="Times New Roman" w:hAnsi="Times New Roman" w:cs="Times New Roman"/>
        </w:rPr>
        <w:t xml:space="preserve">  </w:t>
      </w:r>
      <w:r w:rsidRPr="00437E4F">
        <w:rPr>
          <w:rFonts w:ascii="Times New Roman" w:hAnsi="Times New Roman" w:cs="Times New Roman"/>
        </w:rPr>
        <w:br/>
      </w:r>
      <w:hyperlink r:id="rId6" w:tgtFrame="_blank" w:history="1">
        <w:r w:rsidRPr="00437E4F">
          <w:rPr>
            <w:rStyle w:val="Hyperlink"/>
            <w:rFonts w:ascii="Times New Roman" w:hAnsi="Times New Roman" w:cs="Times New Roman"/>
            <w:color w:val="84A43C"/>
          </w:rPr>
          <w:t>Click here</w:t>
        </w:r>
      </w:hyperlink>
      <w:r w:rsidRPr="00437E4F">
        <w:rPr>
          <w:rFonts w:ascii="Times New Roman" w:hAnsi="Times New Roman" w:cs="Times New Roman"/>
          <w:color w:val="373737"/>
        </w:rPr>
        <w:t> for the directions</w:t>
      </w:r>
    </w:p>
    <w:p w:rsidR="00437E4F" w:rsidRPr="00437E4F" w:rsidRDefault="00437E4F" w:rsidP="00437E4F">
      <w:pPr>
        <w:pStyle w:val="ListParagraph"/>
        <w:ind w:left="1080"/>
        <w:rPr>
          <w:rFonts w:ascii="Times New Roman" w:hAnsi="Times New Roman" w:cs="Times New Roman"/>
          <w:b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sz w:val="24"/>
          <w:szCs w:val="24"/>
        </w:rPr>
        <w:t>Discussion Topic: Lifeguard Games 2023</w:t>
      </w:r>
    </w:p>
    <w:p w:rsidR="00437E4F" w:rsidRPr="00437E4F" w:rsidRDefault="00437E4F" w:rsidP="00437E4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 xml:space="preserve"> Indoor option Eden Prairie</w:t>
      </w:r>
    </w:p>
    <w:p w:rsidR="00437E4F" w:rsidRPr="00437E4F" w:rsidRDefault="00437E4F" w:rsidP="00437E4F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Tentative dates Sunday July 30</w:t>
      </w:r>
      <w:r w:rsidRPr="00437E4F">
        <w:rPr>
          <w:rFonts w:ascii="Times New Roman" w:hAnsi="Times New Roman" w:cs="Times New Roman"/>
          <w:vertAlign w:val="superscript"/>
        </w:rPr>
        <w:t>th</w:t>
      </w:r>
      <w:r w:rsidRPr="00437E4F">
        <w:rPr>
          <w:rFonts w:ascii="Times New Roman" w:hAnsi="Times New Roman" w:cs="Times New Roman"/>
        </w:rPr>
        <w:t>/ Back up Aug</w:t>
      </w:r>
      <w:r w:rsidR="00853CF6">
        <w:rPr>
          <w:rFonts w:ascii="Times New Roman" w:hAnsi="Times New Roman" w:cs="Times New Roman"/>
        </w:rPr>
        <w:t>ust</w:t>
      </w:r>
      <w:r w:rsidRPr="00437E4F">
        <w:rPr>
          <w:rFonts w:ascii="Times New Roman" w:hAnsi="Times New Roman" w:cs="Times New Roman"/>
        </w:rPr>
        <w:t xml:space="preserve"> 6</w:t>
      </w:r>
      <w:r w:rsidRPr="00437E4F">
        <w:rPr>
          <w:rFonts w:ascii="Times New Roman" w:hAnsi="Times New Roman" w:cs="Times New Roman"/>
          <w:vertAlign w:val="superscript"/>
        </w:rPr>
        <w:t>th</w:t>
      </w:r>
      <w:r w:rsidRPr="00437E4F">
        <w:rPr>
          <w:rFonts w:ascii="Times New Roman" w:hAnsi="Times New Roman" w:cs="Times New Roman"/>
        </w:rPr>
        <w:t xml:space="preserve">. </w:t>
      </w:r>
    </w:p>
    <w:p w:rsidR="00437E4F" w:rsidRPr="00437E4F" w:rsidRDefault="00437E4F" w:rsidP="00437E4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Outdoor option? BFAC?</w:t>
      </w:r>
    </w:p>
    <w:p w:rsidR="00437E4F" w:rsidRPr="00437E4F" w:rsidRDefault="00437E4F" w:rsidP="00437E4F">
      <w:pPr>
        <w:pStyle w:val="ListParagraph"/>
        <w:ind w:left="1800"/>
        <w:rPr>
          <w:rFonts w:ascii="Times New Roman" w:hAnsi="Times New Roman" w:cs="Times New Roman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sz w:val="24"/>
          <w:szCs w:val="24"/>
        </w:rPr>
        <w:t xml:space="preserve">Discussion Topic: </w:t>
      </w:r>
      <w:r>
        <w:rPr>
          <w:rFonts w:ascii="Times New Roman" w:hAnsi="Times New Roman" w:cs="Times New Roman"/>
          <w:b/>
          <w:sz w:val="24"/>
          <w:szCs w:val="24"/>
        </w:rPr>
        <w:t>Update Training Classes on Shared Google Doc (Lifeguard, WSIT, LGIT, ETC.)</w:t>
      </w:r>
    </w:p>
    <w:p w:rsidR="00437E4F" w:rsidRPr="00437E4F" w:rsidRDefault="00437E4F" w:rsidP="00437E4F">
      <w:pPr>
        <w:pStyle w:val="ListParagraph"/>
        <w:numPr>
          <w:ilvl w:val="0"/>
          <w:numId w:val="6"/>
        </w:numPr>
        <w:rPr>
          <w:rStyle w:val="Hyperlink"/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 xml:space="preserve">Link to add or update classes (training dates tab) in shared Google Doc: </w:t>
      </w:r>
      <w:hyperlink r:id="rId7" w:history="1">
        <w:r w:rsidRPr="00437E4F">
          <w:rPr>
            <w:rStyle w:val="Hyperlink"/>
            <w:rFonts w:ascii="Times New Roman" w:hAnsi="Times New Roman" w:cs="Times New Roman"/>
          </w:rPr>
          <w:t>https://docs.google.com/spreadsheets/d/1mc-q7KE6KyH6uS7OPbtHq1hDo-Y9u5XKm7HRNM9BbX4/edit?usp=sharing</w:t>
        </w:r>
      </w:hyperlink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37E4F">
        <w:rPr>
          <w:rFonts w:ascii="Times New Roman" w:hAnsi="Times New Roman" w:cs="Times New Roman"/>
          <w:b/>
          <w:sz w:val="24"/>
          <w:szCs w:val="24"/>
        </w:rPr>
        <w:t xml:space="preserve">Discussion Topic: </w:t>
      </w: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nference 2023 - Aquatic Sessions </w:t>
      </w:r>
    </w:p>
    <w:p w:rsidR="00437E4F" w:rsidRPr="00437E4F" w:rsidRDefault="00437E4F" w:rsidP="00437E4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437E4F">
        <w:rPr>
          <w:rFonts w:ascii="Times New Roman" w:hAnsi="Times New Roman" w:cs="Times New Roman"/>
          <w:color w:val="000000" w:themeColor="text1"/>
        </w:rPr>
        <w:t>JJ Williams – Washington County (Co-Chair of MRPA Programming Committee): The committee is in the early stages of gathering program information and looking for suggestions or ideas for keynote speakers. If you have any suggestions, reach out to JJ Williams</w:t>
      </w:r>
      <w:r>
        <w:rPr>
          <w:rFonts w:ascii="Times New Roman" w:hAnsi="Times New Roman" w:cs="Times New Roman"/>
          <w:color w:val="000000" w:themeColor="text1"/>
        </w:rPr>
        <w:t xml:space="preserve">, </w:t>
      </w:r>
      <w:r w:rsidRPr="00437E4F">
        <w:rPr>
          <w:rFonts w:ascii="Times New Roman" w:hAnsi="Times New Roman" w:cs="Times New Roman"/>
          <w:color w:val="000000" w:themeColor="text1"/>
        </w:rPr>
        <w:t>JJ.Wil</w:t>
      </w:r>
      <w:r>
        <w:rPr>
          <w:rFonts w:ascii="Times New Roman" w:hAnsi="Times New Roman" w:cs="Times New Roman"/>
          <w:color w:val="000000" w:themeColor="text1"/>
        </w:rPr>
        <w:t>liams@co.washington.mn.us</w:t>
      </w:r>
      <w:r w:rsidRPr="00437E4F">
        <w:rPr>
          <w:rFonts w:ascii="Times New Roman" w:hAnsi="Times New Roman" w:cs="Times New Roman"/>
          <w:color w:val="000000" w:themeColor="text1"/>
        </w:rPr>
        <w:t>. The committee is also looking to finalize/suggest offsite institutes and opportunities focus</w:t>
      </w:r>
      <w:r>
        <w:rPr>
          <w:rFonts w:ascii="Times New Roman" w:hAnsi="Times New Roman" w:cs="Times New Roman"/>
          <w:color w:val="000000" w:themeColor="text1"/>
        </w:rPr>
        <w:t>ed</w:t>
      </w:r>
      <w:r w:rsidRPr="00437E4F">
        <w:rPr>
          <w:rFonts w:ascii="Times New Roman" w:hAnsi="Times New Roman" w:cs="Times New Roman"/>
          <w:color w:val="000000" w:themeColor="text1"/>
        </w:rPr>
        <w:t xml:space="preserve"> </w:t>
      </w:r>
      <w:r w:rsidR="00853CF6">
        <w:rPr>
          <w:rFonts w:ascii="Times New Roman" w:hAnsi="Times New Roman" w:cs="Times New Roman"/>
          <w:color w:val="000000" w:themeColor="text1"/>
        </w:rPr>
        <w:t>on</w:t>
      </w:r>
      <w:r w:rsidRPr="00437E4F">
        <w:rPr>
          <w:rFonts w:ascii="Times New Roman" w:hAnsi="Times New Roman" w:cs="Times New Roman"/>
          <w:color w:val="000000" w:themeColor="text1"/>
        </w:rPr>
        <w:t xml:space="preserve"> aquatics. </w:t>
      </w:r>
    </w:p>
    <w:p w:rsidR="00437E4F" w:rsidRPr="00437E4F" w:rsidRDefault="00437E4F" w:rsidP="00437E4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iscussion Topic: </w:t>
      </w:r>
      <w:r w:rsidRPr="00437E4F">
        <w:rPr>
          <w:rFonts w:ascii="Times New Roman" w:hAnsi="Times New Roman" w:cs="Times New Roman"/>
          <w:b/>
          <w:sz w:val="24"/>
          <w:szCs w:val="24"/>
        </w:rPr>
        <w:t>WSIT Academy in Eden Prairie</w:t>
      </w:r>
    </w:p>
    <w:p w:rsidR="00437E4F" w:rsidRPr="00437E4F" w:rsidRDefault="00437E4F" w:rsidP="00437E4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The upcoming class in Eden Prairie is full</w:t>
      </w:r>
      <w:r w:rsidR="00853CF6">
        <w:rPr>
          <w:rFonts w:ascii="Times New Roman" w:hAnsi="Times New Roman" w:cs="Times New Roman"/>
        </w:rPr>
        <w:t>,</w:t>
      </w:r>
      <w:r w:rsidRPr="00437E4F">
        <w:rPr>
          <w:rFonts w:ascii="Times New Roman" w:hAnsi="Times New Roman" w:cs="Times New Roman"/>
        </w:rPr>
        <w:t xml:space="preserve"> and tentatively looking to run another academy at the end of summer or in September – more information to follow. </w:t>
      </w: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sz w:val="24"/>
          <w:szCs w:val="24"/>
        </w:rPr>
        <w:t>Discussion Topic: Bulk Original Watermen Order</w:t>
      </w:r>
    </w:p>
    <w:p w:rsidR="00437E4F" w:rsidRPr="00437E4F" w:rsidRDefault="00437E4F" w:rsidP="00437E4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Due April 14</w:t>
      </w:r>
      <w:r w:rsidRPr="00437E4F">
        <w:rPr>
          <w:rFonts w:ascii="Times New Roman" w:hAnsi="Times New Roman" w:cs="Times New Roman"/>
          <w:vertAlign w:val="superscript"/>
        </w:rPr>
        <w:t>th</w:t>
      </w:r>
      <w:r w:rsidRPr="00437E4F">
        <w:rPr>
          <w:rFonts w:ascii="Times New Roman" w:hAnsi="Times New Roman" w:cs="Times New Roman"/>
        </w:rPr>
        <w:t xml:space="preserve"> to Erik @ </w:t>
      </w:r>
      <w:hyperlink r:id="rId8" w:history="1">
        <w:r w:rsidRPr="00437E4F">
          <w:rPr>
            <w:rStyle w:val="Hyperlink"/>
            <w:rFonts w:ascii="Times New Roman" w:hAnsi="Times New Roman" w:cs="Times New Roman"/>
          </w:rPr>
          <w:t>erik@watermenbrand.com</w:t>
        </w:r>
      </w:hyperlink>
      <w:r w:rsidRPr="00437E4F">
        <w:rPr>
          <w:rFonts w:ascii="Times New Roman" w:hAnsi="Times New Roman" w:cs="Times New Roman"/>
        </w:rPr>
        <w:t xml:space="preserve"> </w:t>
      </w:r>
    </w:p>
    <w:p w:rsidR="00437E4F" w:rsidRPr="00437E4F" w:rsidRDefault="00437E4F" w:rsidP="00437E4F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sz w:val="24"/>
          <w:szCs w:val="24"/>
        </w:rPr>
        <w:t xml:space="preserve">Discussion Topic: Pool footwear/ towel storage for </w:t>
      </w:r>
      <w:r w:rsidR="00853CF6">
        <w:rPr>
          <w:rFonts w:ascii="Times New Roman" w:hAnsi="Times New Roman" w:cs="Times New Roman"/>
          <w:b/>
          <w:sz w:val="24"/>
          <w:szCs w:val="24"/>
        </w:rPr>
        <w:t xml:space="preserve">an </w:t>
      </w:r>
      <w:r w:rsidRPr="00437E4F">
        <w:rPr>
          <w:rFonts w:ascii="Times New Roman" w:hAnsi="Times New Roman" w:cs="Times New Roman"/>
          <w:b/>
          <w:sz w:val="24"/>
          <w:szCs w:val="24"/>
        </w:rPr>
        <w:t>indoor pool: Corinne Mitchell – Monticello</w:t>
      </w:r>
    </w:p>
    <w:p w:rsidR="00437E4F" w:rsidRPr="00437E4F" w:rsidRDefault="00437E4F" w:rsidP="00437E4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Monticello is looking for better, visually appealing pool storage for patrons on the pool deck.</w:t>
      </w:r>
    </w:p>
    <w:p w:rsidR="00437E4F" w:rsidRPr="00437E4F" w:rsidRDefault="00437E4F" w:rsidP="00437E4F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Mikayla Beuch (Red Wing): has storage on the pool deck with hooks + benches for storage</w:t>
      </w:r>
      <w:r>
        <w:rPr>
          <w:rFonts w:ascii="Times New Roman" w:hAnsi="Times New Roman" w:cs="Times New Roman"/>
        </w:rPr>
        <w:t>.</w:t>
      </w:r>
    </w:p>
    <w:p w:rsidR="00437E4F" w:rsidRPr="00437E4F" w:rsidRDefault="00437E4F" w:rsidP="00437E4F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Steve Skinner (Apple Valley): Agrees benches are the way to go, each for storage below (shoes + belongings).</w:t>
      </w:r>
    </w:p>
    <w:p w:rsidR="00437E4F" w:rsidRPr="00437E4F" w:rsidRDefault="00437E4F" w:rsidP="00437E4F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 xml:space="preserve">Diana Buck (Shoreview): Has both cubbies and lockers out by the pool deck, and cubbies are more popular for use. </w:t>
      </w:r>
    </w:p>
    <w:p w:rsidR="00437E4F" w:rsidRPr="00437E4F" w:rsidRDefault="00437E4F" w:rsidP="00437E4F">
      <w:pPr>
        <w:pStyle w:val="ListParagraph"/>
        <w:ind w:left="1080"/>
        <w:rPr>
          <w:rFonts w:ascii="Times New Roman" w:hAnsi="Times New Roman" w:cs="Times New Roman"/>
          <w:color w:val="000000" w:themeColor="text1"/>
        </w:rPr>
      </w:pPr>
    </w:p>
    <w:p w:rsidR="00437E4F" w:rsidRPr="00437E4F" w:rsidRDefault="00437E4F" w:rsidP="00437E4F">
      <w:pPr>
        <w:pStyle w:val="ListParagraph"/>
        <w:ind w:left="1080"/>
        <w:rPr>
          <w:rFonts w:ascii="Times New Roman" w:hAnsi="Times New Roman" w:cs="Times New Roman"/>
          <w:color w:val="000000" w:themeColor="text1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i/>
          <w:sz w:val="24"/>
          <w:szCs w:val="24"/>
        </w:rPr>
      </w:pP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 Topic:</w:t>
      </w:r>
      <w:r w:rsidRPr="00437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etwork Goal for 2023</w:t>
      </w:r>
      <w:r w:rsidRPr="00437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 </w:t>
      </w:r>
      <w:r w:rsidRPr="00437E4F">
        <w:rPr>
          <w:rFonts w:ascii="Times New Roman" w:hAnsi="Times New Roman" w:cs="Times New Roman"/>
          <w:i/>
          <w:sz w:val="24"/>
          <w:szCs w:val="24"/>
        </w:rPr>
        <w:t xml:space="preserve">What are some 2023 program/ event ideas your working on? </w:t>
      </w:r>
    </w:p>
    <w:p w:rsidR="00437E4F" w:rsidRPr="00437E4F" w:rsidRDefault="00437E4F" w:rsidP="00437E4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color w:val="000000" w:themeColor="text1"/>
        </w:rPr>
      </w:pPr>
      <w:r w:rsidRPr="00437E4F">
        <w:rPr>
          <w:rFonts w:ascii="Times New Roman" w:hAnsi="Times New Roman" w:cs="Times New Roman"/>
        </w:rPr>
        <w:t>Kristin Twitchell - City of Eagan: Working on putting t</w:t>
      </w:r>
      <w:r>
        <w:rPr>
          <w:rFonts w:ascii="Times New Roman" w:hAnsi="Times New Roman" w:cs="Times New Roman"/>
        </w:rPr>
        <w:t xml:space="preserve">ogether a lifeguard prep class to </w:t>
      </w:r>
      <w:r w:rsidR="00853CF6">
        <w:rPr>
          <w:rFonts w:ascii="Times New Roman" w:hAnsi="Times New Roman" w:cs="Times New Roman"/>
        </w:rPr>
        <w:t xml:space="preserve">help </w:t>
      </w:r>
      <w:r w:rsidRPr="00437E4F">
        <w:rPr>
          <w:rFonts w:ascii="Times New Roman" w:hAnsi="Times New Roman" w:cs="Times New Roman"/>
        </w:rPr>
        <w:t xml:space="preserve">individuals develop swim skills before taking a certification course or looking to learn more about lifeguarding before committing – hoping to start in March 2023. </w:t>
      </w:r>
    </w:p>
    <w:p w:rsidR="00437E4F" w:rsidRPr="00437E4F" w:rsidRDefault="00437E4F" w:rsidP="00437E4F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Mermaid University</w:t>
      </w:r>
      <w:r>
        <w:rPr>
          <w:rFonts w:ascii="Times New Roman" w:hAnsi="Times New Roman" w:cs="Times New Roman"/>
        </w:rPr>
        <w:t xml:space="preserve">: </w:t>
      </w:r>
      <w:r w:rsidRPr="00437E4F">
        <w:rPr>
          <w:rFonts w:ascii="Times New Roman" w:hAnsi="Times New Roman" w:cs="Times New Roman"/>
        </w:rPr>
        <w:t>looking to</w:t>
      </w:r>
      <w:r>
        <w:rPr>
          <w:rFonts w:ascii="Times New Roman" w:hAnsi="Times New Roman" w:cs="Times New Roman"/>
        </w:rPr>
        <w:t xml:space="preserve"> reach out to</w:t>
      </w:r>
      <w:r w:rsidRPr="00437E4F">
        <w:rPr>
          <w:rFonts w:ascii="Times New Roman" w:hAnsi="Times New Roman" w:cs="Times New Roman"/>
        </w:rPr>
        <w:t xml:space="preserve"> </w:t>
      </w:r>
      <w:r w:rsidR="00853CF6">
        <w:rPr>
          <w:rFonts w:ascii="Times New Roman" w:hAnsi="Times New Roman" w:cs="Times New Roman"/>
        </w:rPr>
        <w:t xml:space="preserve">a </w:t>
      </w:r>
      <w:r w:rsidRPr="00437E4F">
        <w:rPr>
          <w:rFonts w:ascii="Times New Roman" w:hAnsi="Times New Roman" w:cs="Times New Roman"/>
        </w:rPr>
        <w:t>representative to join a future MRPA meeting to learn about programming. (Plymouth and Shoreview also run mermaid programs).</w:t>
      </w:r>
    </w:p>
    <w:p w:rsidR="00437E4F" w:rsidRPr="00437E4F" w:rsidRDefault="00437E4F" w:rsidP="00437E4F">
      <w:pPr>
        <w:rPr>
          <w:rFonts w:ascii="Times New Roman" w:hAnsi="Times New Roman" w:cs="Times New Roman"/>
          <w:sz w:val="24"/>
          <w:szCs w:val="24"/>
        </w:rPr>
      </w:pPr>
      <w:r w:rsidRPr="00437E4F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:rsidR="00437E4F" w:rsidRPr="00437E4F" w:rsidRDefault="00437E4F" w:rsidP="00437E4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Diana Buck – City of Shoreview: Junior lifeguard program (Ellis Program), customer service focused as a pool/deck attendant</w:t>
      </w:r>
      <w:r>
        <w:rPr>
          <w:rFonts w:ascii="Times New Roman" w:hAnsi="Times New Roman" w:cs="Times New Roman"/>
        </w:rPr>
        <w:t xml:space="preserve"> as </w:t>
      </w:r>
      <w:r w:rsidR="00853CF6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>introduction to lifeguarding</w:t>
      </w:r>
      <w:r w:rsidRPr="00437E4F">
        <w:rPr>
          <w:rFonts w:ascii="Times New Roman" w:hAnsi="Times New Roman" w:cs="Times New Roman"/>
        </w:rPr>
        <w:t>. Has the opportunity to shadow lifeguards for additional training opportunities.</w:t>
      </w:r>
    </w:p>
    <w:p w:rsidR="00437E4F" w:rsidRPr="00437E4F" w:rsidRDefault="00437E4F" w:rsidP="00437E4F">
      <w:pPr>
        <w:rPr>
          <w:rFonts w:ascii="Times New Roman" w:hAnsi="Times New Roman" w:cs="Times New Roman"/>
          <w:sz w:val="24"/>
          <w:szCs w:val="24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  <w:r w:rsidRPr="00437E4F">
        <w:rPr>
          <w:rFonts w:ascii="Times New Roman" w:hAnsi="Times New Roman" w:cs="Times New Roman"/>
          <w:b/>
          <w:sz w:val="24"/>
          <w:szCs w:val="24"/>
        </w:rPr>
        <w:t xml:space="preserve">Other Discussions: </w:t>
      </w:r>
    </w:p>
    <w:p w:rsidR="00437E4F" w:rsidRPr="00437E4F" w:rsidRDefault="00437E4F" w:rsidP="00437E4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437E4F">
        <w:rPr>
          <w:rFonts w:ascii="Times New Roman" w:hAnsi="Times New Roman" w:cs="Times New Roman"/>
          <w:color w:val="000000" w:themeColor="text1"/>
        </w:rPr>
        <w:t>Midwest Recreation Aquatics Fitness Conference: August 16-17</w:t>
      </w:r>
      <w:r w:rsidRPr="00437E4F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Pr="00437E4F">
        <w:rPr>
          <w:rFonts w:ascii="Times New Roman" w:hAnsi="Times New Roman" w:cs="Times New Roman"/>
          <w:color w:val="000000" w:themeColor="text1"/>
        </w:rPr>
        <w:t xml:space="preserve">, 2023 – St. Cloud River’s Ede Convention Center. </w:t>
      </w:r>
    </w:p>
    <w:p w:rsidR="00437E4F" w:rsidRDefault="00437E4F" w:rsidP="00437E4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437E4F">
        <w:rPr>
          <w:rFonts w:ascii="Times New Roman" w:hAnsi="Times New Roman" w:cs="Times New Roman"/>
          <w:color w:val="000000" w:themeColor="text1"/>
        </w:rPr>
        <w:t xml:space="preserve">Link to flyer: </w:t>
      </w:r>
      <w:hyperlink r:id="rId9" w:history="1">
        <w:r w:rsidRPr="00437E4F">
          <w:rPr>
            <w:rStyle w:val="Hyperlink"/>
            <w:rFonts w:ascii="Times New Roman" w:hAnsi="Times New Roman" w:cs="Times New Roman"/>
          </w:rPr>
          <w:t>https://mn-mcea.org/event/midwest-recreation-aquatics-fitness-conference/2023-08-16/</w:t>
        </w:r>
      </w:hyperlink>
    </w:p>
    <w:p w:rsidR="00437E4F" w:rsidRPr="00437E4F" w:rsidRDefault="00437E4F" w:rsidP="00437E4F">
      <w:pPr>
        <w:pStyle w:val="ListParagraph"/>
        <w:ind w:left="1080"/>
        <w:rPr>
          <w:rFonts w:ascii="Times New Roman" w:hAnsi="Times New Roman" w:cs="Times New Roman"/>
          <w:color w:val="000000" w:themeColor="text1"/>
        </w:rPr>
      </w:pPr>
    </w:p>
    <w:p w:rsidR="00437E4F" w:rsidRPr="00437E4F" w:rsidRDefault="00437E4F" w:rsidP="00437E4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Corinne Mitchel (Monticello) – Staff outdoor pool question regarding male lifeguards and uniform policy for shirts while on duty.</w:t>
      </w:r>
    </w:p>
    <w:p w:rsidR="00437E4F" w:rsidRDefault="00437E4F" w:rsidP="00437E4F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>Washington County, City of Eden Prairie, and Red Wing commented that shirts are optional on shift. Some organization</w:t>
      </w:r>
      <w:r w:rsidR="00853CF6">
        <w:rPr>
          <w:rFonts w:ascii="Times New Roman" w:hAnsi="Times New Roman" w:cs="Times New Roman"/>
        </w:rPr>
        <w:t>s</w:t>
      </w:r>
      <w:r w:rsidRPr="00437E4F">
        <w:rPr>
          <w:rFonts w:ascii="Times New Roman" w:hAnsi="Times New Roman" w:cs="Times New Roman"/>
        </w:rPr>
        <w:t xml:space="preserve"> provide uniforms for lifeguards</w:t>
      </w:r>
      <w:r w:rsidR="00853CF6">
        <w:rPr>
          <w:rFonts w:ascii="Times New Roman" w:hAnsi="Times New Roman" w:cs="Times New Roman"/>
        </w:rPr>
        <w:t>;</w:t>
      </w:r>
      <w:r w:rsidRPr="00437E4F">
        <w:rPr>
          <w:rFonts w:ascii="Times New Roman" w:hAnsi="Times New Roman" w:cs="Times New Roman"/>
        </w:rPr>
        <w:t xml:space="preserve"> some require that lifeguards purchase</w:t>
      </w:r>
      <w:r w:rsidR="00853CF6">
        <w:rPr>
          <w:rFonts w:ascii="Times New Roman" w:hAnsi="Times New Roman" w:cs="Times New Roman"/>
        </w:rPr>
        <w:t xml:space="preserve"> additional</w:t>
      </w:r>
      <w:r w:rsidRPr="00437E4F">
        <w:rPr>
          <w:rFonts w:ascii="Times New Roman" w:hAnsi="Times New Roman" w:cs="Times New Roman"/>
        </w:rPr>
        <w:t xml:space="preserve"> apparel (jackets, rash guards, etc.).</w:t>
      </w:r>
    </w:p>
    <w:p w:rsidR="00437E4F" w:rsidRPr="00437E4F" w:rsidRDefault="00437E4F" w:rsidP="00437E4F">
      <w:pPr>
        <w:pStyle w:val="ListParagraph"/>
        <w:ind w:left="1800"/>
        <w:rPr>
          <w:rFonts w:ascii="Times New Roman" w:hAnsi="Times New Roman" w:cs="Times New Roman"/>
        </w:rPr>
      </w:pPr>
    </w:p>
    <w:p w:rsidR="00437E4F" w:rsidRPr="00437E4F" w:rsidRDefault="00437E4F" w:rsidP="00437E4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37E4F">
        <w:rPr>
          <w:rFonts w:ascii="Times New Roman" w:hAnsi="Times New Roman" w:cs="Times New Roman"/>
        </w:rPr>
        <w:t xml:space="preserve">New Prague: Glass incident </w:t>
      </w:r>
      <w:r w:rsidR="00853CF6">
        <w:rPr>
          <w:rFonts w:ascii="Times New Roman" w:hAnsi="Times New Roman" w:cs="Times New Roman"/>
        </w:rPr>
        <w:t xml:space="preserve">at the </w:t>
      </w:r>
      <w:r w:rsidRPr="00437E4F">
        <w:rPr>
          <w:rFonts w:ascii="Times New Roman" w:hAnsi="Times New Roman" w:cs="Times New Roman"/>
        </w:rPr>
        <w:t xml:space="preserve">pool. Facebook post: </w:t>
      </w:r>
      <w:hyperlink r:id="rId10" w:history="1">
        <w:r w:rsidRPr="00437E4F">
          <w:rPr>
            <w:rStyle w:val="Hyperlink"/>
            <w:rFonts w:ascii="Times New Roman" w:hAnsi="Times New Roman" w:cs="Times New Roman"/>
          </w:rPr>
          <w:t>https://www.facebook.com/npfitnessaquaticcenter/</w:t>
        </w:r>
      </w:hyperlink>
    </w:p>
    <w:p w:rsidR="00437E4F" w:rsidRPr="00437E4F" w:rsidRDefault="00853CF6" w:rsidP="00437E4F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b</w:t>
      </w:r>
      <w:r w:rsidR="00437E4F" w:rsidRPr="00437E4F">
        <w:rPr>
          <w:rFonts w:ascii="Times New Roman" w:hAnsi="Times New Roman" w:cs="Times New Roman"/>
        </w:rPr>
        <w:t xml:space="preserve">rief discussion on inspection glass on the pool desk – </w:t>
      </w:r>
    </w:p>
    <w:p w:rsidR="00437E4F" w:rsidRPr="00437E4F" w:rsidRDefault="00437E4F" w:rsidP="00437E4F">
      <w:pPr>
        <w:pStyle w:val="ListParagraph"/>
        <w:numPr>
          <w:ilvl w:val="2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ve Skinner (</w:t>
      </w:r>
      <w:r w:rsidRPr="00437E4F">
        <w:rPr>
          <w:rFonts w:ascii="Times New Roman" w:hAnsi="Times New Roman" w:cs="Times New Roman"/>
        </w:rPr>
        <w:t>Apple Valley</w:t>
      </w:r>
      <w:r>
        <w:rPr>
          <w:rFonts w:ascii="Times New Roman" w:hAnsi="Times New Roman" w:cs="Times New Roman"/>
        </w:rPr>
        <w:t>)</w:t>
      </w:r>
      <w:r w:rsidRPr="00437E4F">
        <w:rPr>
          <w:rFonts w:ascii="Times New Roman" w:hAnsi="Times New Roman" w:cs="Times New Roman"/>
        </w:rPr>
        <w:t>: Has a consistent and universal process for routine inspections for all patrons that enter the pool area upon entrance, including checking belongings for glass, life jackets, etc.</w:t>
      </w:r>
    </w:p>
    <w:p w:rsidR="00437E4F" w:rsidRPr="00437E4F" w:rsidRDefault="00437E4F" w:rsidP="00437E4F">
      <w:pPr>
        <w:rPr>
          <w:rFonts w:ascii="Times New Roman" w:hAnsi="Times New Roman" w:cs="Times New Roman"/>
          <w:b/>
          <w:sz w:val="24"/>
          <w:szCs w:val="24"/>
        </w:rPr>
      </w:pPr>
    </w:p>
    <w:p w:rsidR="00437E4F" w:rsidRPr="00437E4F" w:rsidRDefault="00437E4F" w:rsidP="00437E4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37E4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ext Meeting: March 1st 10:30am via zoom </w:t>
      </w:r>
    </w:p>
    <w:p w:rsidR="00EE61D7" w:rsidRPr="00437E4F" w:rsidRDefault="00EE61D7">
      <w:pPr>
        <w:rPr>
          <w:rFonts w:ascii="Times New Roman" w:hAnsi="Times New Roman" w:cs="Times New Roman"/>
          <w:sz w:val="24"/>
          <w:szCs w:val="24"/>
        </w:rPr>
      </w:pPr>
    </w:p>
    <w:sectPr w:rsidR="00EE61D7" w:rsidRPr="00437E4F" w:rsidSect="00F65FC0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D34DA"/>
    <w:multiLevelType w:val="hybridMultilevel"/>
    <w:tmpl w:val="DB12D8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794484E"/>
    <w:multiLevelType w:val="hybridMultilevel"/>
    <w:tmpl w:val="627EE4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A6275F"/>
    <w:multiLevelType w:val="hybridMultilevel"/>
    <w:tmpl w:val="6D749C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EF4565"/>
    <w:multiLevelType w:val="hybridMultilevel"/>
    <w:tmpl w:val="B7BC23C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00411"/>
    <w:multiLevelType w:val="hybridMultilevel"/>
    <w:tmpl w:val="5246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807C6"/>
    <w:multiLevelType w:val="hybridMultilevel"/>
    <w:tmpl w:val="C25484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361F0"/>
    <w:multiLevelType w:val="hybridMultilevel"/>
    <w:tmpl w:val="B5589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Ta2MLQ0MjE0tzRS0lEKTi0uzszPAykwrAUAgL4xjCwAAAA="/>
  </w:docVars>
  <w:rsids>
    <w:rsidRoot w:val="00437E4F"/>
    <w:rsid w:val="00437E4F"/>
    <w:rsid w:val="00704F62"/>
    <w:rsid w:val="00853CF6"/>
    <w:rsid w:val="00EE61D7"/>
    <w:rsid w:val="00F65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0B8A9F-3B09-4950-A896-FAC7CF143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E4F"/>
    <w:pPr>
      <w:spacing w:after="0" w:line="240" w:lineRule="auto"/>
      <w:ind w:left="720"/>
      <w:contextualSpacing/>
    </w:pPr>
    <w:rPr>
      <w:rFonts w:asciiTheme="minorHAnsi" w:hAnsiTheme="minorHAns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37E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k@watermenbrand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mc-q7KE6KyH6uS7OPbtHq1hDo-Y9u5XKm7HRNM9BbX4/edit?usp=shari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nrpa.org/resources/Documents/Forum%20dirctions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nrpa.org/Forums" TargetMode="External"/><Relationship Id="rId10" Type="http://schemas.openxmlformats.org/officeDocument/2006/relationships/hyperlink" Target="https://www.facebook.com/npfitnessaquaticcent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n-mcea.org/event/midwest-recreation-aquatics-fitness-conference/2023-08-1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6</Words>
  <Characters>351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lligan</dc:creator>
  <cp:keywords/>
  <dc:description/>
  <cp:lastModifiedBy>Kevin O'Brien</cp:lastModifiedBy>
  <cp:revision>2</cp:revision>
  <dcterms:created xsi:type="dcterms:W3CDTF">2023-02-01T19:33:00Z</dcterms:created>
  <dcterms:modified xsi:type="dcterms:W3CDTF">2023-02-01T19:33:00Z</dcterms:modified>
</cp:coreProperties>
</file>